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8A41A" w14:textId="7B402616" w:rsidR="00263DAB" w:rsidRPr="00152DA1" w:rsidRDefault="00263DAB" w:rsidP="00152DA1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8060F1">
        <w:rPr>
          <w:rFonts w:ascii="Arial" w:hAnsi="Arial" w:cs="Arial"/>
          <w:b/>
          <w:bCs/>
          <w:sz w:val="20"/>
          <w:szCs w:val="20"/>
        </w:rPr>
        <w:t>FORMULARZ OFERTY</w:t>
      </w:r>
    </w:p>
    <w:p w14:paraId="22EC3D55" w14:textId="77777777" w:rsidR="00263DAB" w:rsidRPr="00C212F0" w:rsidRDefault="00263DAB" w:rsidP="00263DAB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 xml:space="preserve">na wykonanie </w:t>
      </w:r>
      <w:r w:rsidRPr="00C212F0">
        <w:rPr>
          <w:rFonts w:ascii="Arial" w:hAnsi="Arial" w:cs="Arial"/>
          <w:strike/>
          <w:sz w:val="20"/>
          <w:szCs w:val="20"/>
        </w:rPr>
        <w:t>dostawy</w:t>
      </w:r>
      <w:r w:rsidRPr="00C212F0">
        <w:rPr>
          <w:rFonts w:ascii="Arial" w:hAnsi="Arial" w:cs="Arial"/>
          <w:sz w:val="20"/>
          <w:szCs w:val="20"/>
        </w:rPr>
        <w:t xml:space="preserve"> / usługi / </w:t>
      </w:r>
      <w:r w:rsidRPr="00C212F0">
        <w:rPr>
          <w:rFonts w:ascii="Arial" w:hAnsi="Arial" w:cs="Arial"/>
          <w:strike/>
          <w:sz w:val="20"/>
          <w:szCs w:val="20"/>
        </w:rPr>
        <w:t>roboty budowlane</w:t>
      </w:r>
      <w:r w:rsidRPr="00C212F0">
        <w:rPr>
          <w:rFonts w:ascii="Arial" w:hAnsi="Arial" w:cs="Arial"/>
          <w:sz w:val="20"/>
          <w:szCs w:val="20"/>
        </w:rPr>
        <w:t xml:space="preserve">j </w:t>
      </w:r>
    </w:p>
    <w:p w14:paraId="5BF9AF15" w14:textId="77777777" w:rsidR="00263DAB" w:rsidRPr="00C212F0" w:rsidRDefault="00263DAB" w:rsidP="00263DA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F7F3AF9" w14:textId="77777777" w:rsidR="00263DAB" w:rsidRPr="00361607" w:rsidRDefault="00263DAB" w:rsidP="00263DA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1607">
        <w:rPr>
          <w:rFonts w:ascii="Times New Roman" w:hAnsi="Times New Roman" w:cs="Times New Roman"/>
          <w:b/>
          <w:bCs/>
          <w:sz w:val="24"/>
          <w:szCs w:val="24"/>
        </w:rPr>
        <w:t>„Przeprowadzenie cyklu szkoleń informatycznych dla pracowników Muzeum Górnictwa Węglowego w Zabrzu”</w:t>
      </w:r>
    </w:p>
    <w:p w14:paraId="70AF189D" w14:textId="77777777" w:rsidR="00263DAB" w:rsidRPr="00C212F0" w:rsidRDefault="00263DAB" w:rsidP="00263DAB">
      <w:pPr>
        <w:spacing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</w:p>
    <w:p w14:paraId="08502D2F" w14:textId="77777777" w:rsidR="00263DAB" w:rsidRPr="00C212F0" w:rsidRDefault="00263DAB" w:rsidP="00263DA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6E21827" w14:textId="77777777" w:rsidR="00263DAB" w:rsidRPr="00C212F0" w:rsidRDefault="00263DAB" w:rsidP="00263DAB">
      <w:pPr>
        <w:pStyle w:val="Akapitzlist"/>
        <w:numPr>
          <w:ilvl w:val="1"/>
          <w:numId w:val="2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>Nazwa i adres ZAMAWIAJĄCEGO:</w:t>
      </w:r>
    </w:p>
    <w:p w14:paraId="2AC54CDD" w14:textId="77777777" w:rsidR="00263DAB" w:rsidRPr="00C212F0" w:rsidRDefault="00263DAB" w:rsidP="00263DAB">
      <w:pPr>
        <w:spacing w:after="0" w:line="360" w:lineRule="auto"/>
        <w:ind w:left="708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C212F0">
        <w:rPr>
          <w:rFonts w:ascii="Arial" w:hAnsi="Arial" w:cs="Arial"/>
          <w:sz w:val="20"/>
          <w:szCs w:val="20"/>
        </w:rPr>
        <w:t>Georgiusa</w:t>
      </w:r>
      <w:proofErr w:type="spellEnd"/>
      <w:r w:rsidRPr="00C212F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212F0">
        <w:rPr>
          <w:rFonts w:ascii="Arial" w:hAnsi="Arial" w:cs="Arial"/>
          <w:sz w:val="20"/>
          <w:szCs w:val="20"/>
        </w:rPr>
        <w:t>Agricoli</w:t>
      </w:r>
      <w:proofErr w:type="spellEnd"/>
      <w:r w:rsidRPr="00C212F0">
        <w:rPr>
          <w:rFonts w:ascii="Arial" w:hAnsi="Arial" w:cs="Arial"/>
          <w:sz w:val="20"/>
          <w:szCs w:val="20"/>
        </w:rPr>
        <w:t xml:space="preserve"> 2 , 41-800 Zabrze </w:t>
      </w:r>
    </w:p>
    <w:p w14:paraId="6E2272B4" w14:textId="50C63B93" w:rsidR="00263DAB" w:rsidRPr="00C212F0" w:rsidRDefault="00263DAB" w:rsidP="00263DAB">
      <w:pPr>
        <w:spacing w:after="0" w:line="360" w:lineRule="auto"/>
        <w:ind w:left="708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b/>
          <w:sz w:val="20"/>
          <w:szCs w:val="20"/>
        </w:rPr>
        <w:t>……………………..</w:t>
      </w:r>
      <w:r w:rsidRPr="00C212F0">
        <w:rPr>
          <w:rFonts w:ascii="Arial" w:hAnsi="Arial" w:cs="Arial"/>
          <w:sz w:val="20"/>
          <w:szCs w:val="20"/>
        </w:rPr>
        <w:t xml:space="preserve">  tel. (32) 630 30 91 w</w:t>
      </w:r>
      <w:r>
        <w:rPr>
          <w:rFonts w:ascii="Arial" w:hAnsi="Arial" w:cs="Arial"/>
          <w:sz w:val="20"/>
          <w:szCs w:val="20"/>
        </w:rPr>
        <w:t>ew</w:t>
      </w:r>
      <w:r w:rsidRPr="00C212F0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…….</w:t>
      </w:r>
    </w:p>
    <w:p w14:paraId="3A975AFA" w14:textId="5535F849" w:rsidR="00263DAB" w:rsidRPr="00C212F0" w:rsidRDefault="00263DAB" w:rsidP="00263DAB">
      <w:pPr>
        <w:spacing w:after="0" w:line="360" w:lineRule="auto"/>
        <w:ind w:left="708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 xml:space="preserve">e – mail: </w:t>
      </w:r>
      <w:hyperlink r:id="rId7" w:history="1">
        <w:r w:rsidRPr="00C212F0">
          <w:rPr>
            <w:rStyle w:val="Hipercze"/>
            <w:rFonts w:ascii="Arial" w:hAnsi="Arial" w:cs="Arial"/>
            <w:b/>
            <w:i/>
            <w:sz w:val="20"/>
            <w:szCs w:val="20"/>
          </w:rPr>
          <w:t>oferty@muzeumgornictwa.pl</w:t>
        </w:r>
      </w:hyperlink>
    </w:p>
    <w:p w14:paraId="5B89FEC3" w14:textId="77777777" w:rsidR="00263DAB" w:rsidRPr="00C212F0" w:rsidRDefault="00263DAB" w:rsidP="00263DA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7FF65CA" w14:textId="77777777" w:rsidR="00263DAB" w:rsidRPr="00C212F0" w:rsidRDefault="00263DAB" w:rsidP="00263DAB">
      <w:pPr>
        <w:pStyle w:val="Akapitzlist"/>
        <w:numPr>
          <w:ilvl w:val="1"/>
          <w:numId w:val="2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263DAB" w:rsidRPr="00C212F0" w14:paraId="4C0C92B8" w14:textId="77777777" w:rsidTr="00D82923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F0E63F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C212F0">
              <w:rPr>
                <w:rFonts w:ascii="Arial" w:hAnsi="Arial" w:cs="Arial"/>
                <w:sz w:val="20"/>
                <w:szCs w:val="20"/>
              </w:rPr>
              <w:t>Nazwa (firma) Wykonawcy:</w:t>
            </w:r>
          </w:p>
          <w:p w14:paraId="63BE065B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06BA7C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12F0">
              <w:rPr>
                <w:rFonts w:ascii="Arial" w:hAnsi="Arial" w:cs="Arial"/>
                <w:sz w:val="20"/>
                <w:szCs w:val="20"/>
              </w:rPr>
              <w:t>Adres Wykonawcy:</w:t>
            </w:r>
          </w:p>
          <w:p w14:paraId="792CF053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3DAB" w:rsidRPr="00C212F0" w14:paraId="764547ED" w14:textId="77777777" w:rsidTr="00D82923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9656C58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2FA3B17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4B9DA5E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8FB0909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19683A6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3DAB" w:rsidRPr="00C212F0" w14:paraId="00B0606A" w14:textId="77777777" w:rsidTr="00D82923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AE53A05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12F0">
              <w:rPr>
                <w:rFonts w:ascii="Arial" w:hAnsi="Arial" w:cs="Arial"/>
                <w:sz w:val="20"/>
                <w:szCs w:val="20"/>
              </w:rPr>
              <w:t xml:space="preserve">Nr REGON / NIP: 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6EFB373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12F0">
              <w:rPr>
                <w:rFonts w:ascii="Arial" w:hAnsi="Arial" w:cs="Arial"/>
                <w:sz w:val="20"/>
                <w:szCs w:val="20"/>
              </w:rPr>
              <w:t xml:space="preserve">Telefon: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4C41041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12F0">
              <w:rPr>
                <w:rFonts w:ascii="Arial" w:hAnsi="Arial" w:cs="Arial"/>
                <w:sz w:val="20"/>
                <w:szCs w:val="20"/>
              </w:rPr>
              <w:t xml:space="preserve">E-mail: </w:t>
            </w:r>
          </w:p>
        </w:tc>
      </w:tr>
      <w:tr w:rsidR="00263DAB" w:rsidRPr="00C212F0" w14:paraId="2908794F" w14:textId="77777777" w:rsidTr="00D82923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96F6AF9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267893C" w14:textId="77777777" w:rsidR="00263DAB" w:rsidRPr="00C212F0" w:rsidRDefault="00263DAB" w:rsidP="00D82923">
            <w:pPr>
              <w:pStyle w:val="Tekstpodstawowy"/>
              <w:spacing w:after="0" w:line="24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C212F0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  <w:r w:rsidRPr="00C212F0">
              <w:rPr>
                <w:rFonts w:ascii="Arial" w:hAnsi="Arial" w:cs="Arial"/>
                <w:i/>
                <w:sz w:val="20"/>
                <w:szCs w:val="20"/>
              </w:rPr>
              <w:br/>
              <w:t>z Zamawiającym w zakresie prowadzonego postępowania</w:t>
            </w:r>
          </w:p>
        </w:tc>
      </w:tr>
      <w:tr w:rsidR="00263DAB" w:rsidRPr="00C212F0" w14:paraId="49CBEAED" w14:textId="77777777" w:rsidTr="00D82923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452297DD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rPr>
                <w:rFonts w:ascii="Arial" w:hAnsi="Arial" w:cs="Arial"/>
                <w:sz w:val="20"/>
                <w:szCs w:val="20"/>
              </w:rPr>
            </w:pPr>
          </w:p>
          <w:p w14:paraId="5B28D868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902EB24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003AA5C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77AB3C92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F3FB33B" w14:textId="77777777" w:rsidR="00263DAB" w:rsidRPr="00C212F0" w:rsidRDefault="00263DAB" w:rsidP="00D8292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F004FC1" w14:textId="77777777" w:rsidR="00263DAB" w:rsidRPr="00C212F0" w:rsidRDefault="00263DAB" w:rsidP="00263DAB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3A0067CB" w14:textId="2C6E4B6B" w:rsidR="00263DAB" w:rsidRPr="00292181" w:rsidRDefault="00263DAB" w:rsidP="00263DAB">
      <w:pPr>
        <w:pStyle w:val="Akapitzlist"/>
        <w:numPr>
          <w:ilvl w:val="0"/>
          <w:numId w:val="26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Oferuję wykonanie przedmiotu zamówienia:</w:t>
      </w:r>
    </w:p>
    <w:p w14:paraId="1E502130" w14:textId="2C645A8F" w:rsidR="001F23A4" w:rsidRPr="00292181" w:rsidRDefault="001F23A4" w:rsidP="001F23A4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ZADANIE NR …………………………. (wpisać numer/numery zadania/zadań</w:t>
      </w:r>
      <w:r w:rsidR="001015C8" w:rsidRPr="00292181">
        <w:rPr>
          <w:rFonts w:ascii="Arial" w:hAnsi="Arial" w:cs="Arial"/>
          <w:sz w:val="20"/>
          <w:szCs w:val="20"/>
        </w:rPr>
        <w:t>, na które składana jest oferta</w:t>
      </w:r>
      <w:r w:rsidRPr="00292181">
        <w:rPr>
          <w:rFonts w:ascii="Arial" w:hAnsi="Arial" w:cs="Arial"/>
          <w:sz w:val="20"/>
          <w:szCs w:val="20"/>
        </w:rPr>
        <w:t>)</w:t>
      </w:r>
    </w:p>
    <w:p w14:paraId="3C9AB7EE" w14:textId="77777777" w:rsidR="00263DAB" w:rsidRPr="00292181" w:rsidRDefault="00263DAB" w:rsidP="00263DAB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ZA KWOTĘ ŁĄCZNIE:</w:t>
      </w:r>
    </w:p>
    <w:p w14:paraId="168EEF7E" w14:textId="77777777" w:rsidR="00263DAB" w:rsidRPr="00292181" w:rsidRDefault="00263DAB" w:rsidP="00263DAB">
      <w:pPr>
        <w:spacing w:after="0" w:line="360" w:lineRule="auto"/>
        <w:rPr>
          <w:rFonts w:ascii="Arial" w:hAnsi="Arial" w:cs="Arial"/>
          <w:sz w:val="20"/>
          <w:szCs w:val="20"/>
        </w:rPr>
      </w:pPr>
      <w:bookmarkStart w:id="0" w:name="_Hlk216860007"/>
      <w:r w:rsidRPr="00292181">
        <w:rPr>
          <w:rFonts w:ascii="Arial" w:hAnsi="Arial" w:cs="Arial"/>
          <w:sz w:val="20"/>
          <w:szCs w:val="20"/>
        </w:rPr>
        <w:t>cenę brutto:.................................. PLN</w:t>
      </w:r>
    </w:p>
    <w:p w14:paraId="048679F0" w14:textId="77777777" w:rsidR="00263DAB" w:rsidRPr="00292181" w:rsidRDefault="00263DAB" w:rsidP="00263DAB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36009267" w14:textId="77777777" w:rsidR="00263DAB" w:rsidRPr="00292181" w:rsidRDefault="00263DAB" w:rsidP="00263DAB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cenę netto:.................................. PLN.</w:t>
      </w:r>
    </w:p>
    <w:p w14:paraId="4EFD4552" w14:textId="0D14C5BE" w:rsidR="00263DAB" w:rsidRPr="00292181" w:rsidRDefault="00263DAB" w:rsidP="00263DAB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bookmarkEnd w:id="0"/>
    <w:p w14:paraId="70F2B6E7" w14:textId="2A5FB48E" w:rsidR="001F23A4" w:rsidRPr="00292181" w:rsidRDefault="001F23A4" w:rsidP="00263DAB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49E7025" w14:textId="11129DAC" w:rsidR="001F23A4" w:rsidRPr="00292181" w:rsidRDefault="001F23A4" w:rsidP="00263DAB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w tym za:</w:t>
      </w:r>
    </w:p>
    <w:p w14:paraId="123796E5" w14:textId="28FF0039" w:rsidR="001F23A4" w:rsidRPr="00292181" w:rsidRDefault="001F23A4" w:rsidP="00263DAB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ZADANIE NR ……………………………. (wpisać numer zadania)</w:t>
      </w:r>
    </w:p>
    <w:p w14:paraId="2F6E9FC9" w14:textId="77777777" w:rsidR="001F23A4" w:rsidRPr="00292181" w:rsidRDefault="001F23A4" w:rsidP="001F23A4">
      <w:pPr>
        <w:spacing w:after="0" w:line="360" w:lineRule="auto"/>
        <w:rPr>
          <w:rFonts w:ascii="Arial" w:hAnsi="Arial" w:cs="Arial"/>
          <w:sz w:val="20"/>
          <w:szCs w:val="20"/>
        </w:rPr>
      </w:pPr>
      <w:bookmarkStart w:id="1" w:name="_Hlk216860058"/>
      <w:r w:rsidRPr="00292181">
        <w:rPr>
          <w:rFonts w:ascii="Arial" w:hAnsi="Arial" w:cs="Arial"/>
          <w:sz w:val="20"/>
          <w:szCs w:val="20"/>
        </w:rPr>
        <w:t>cenę brutto:.................................. PLN</w:t>
      </w:r>
    </w:p>
    <w:p w14:paraId="41F4A947" w14:textId="77777777" w:rsidR="001F23A4" w:rsidRPr="00292181" w:rsidRDefault="001F23A4" w:rsidP="001F23A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620ED8AA" w14:textId="77777777" w:rsidR="001F23A4" w:rsidRPr="00292181" w:rsidRDefault="001F23A4" w:rsidP="001F23A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cenę netto:.................................. PLN.</w:t>
      </w:r>
    </w:p>
    <w:p w14:paraId="59B858C8" w14:textId="228DFA6D" w:rsidR="001F23A4" w:rsidRPr="00292181" w:rsidRDefault="001F23A4" w:rsidP="001F23A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bookmarkEnd w:id="1"/>
    <w:p w14:paraId="5A5A8300" w14:textId="77777777" w:rsidR="001F23A4" w:rsidRPr="00292181" w:rsidRDefault="001F23A4" w:rsidP="001F23A4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BCCF586" w14:textId="43DD3460" w:rsidR="001F23A4" w:rsidRPr="00292181" w:rsidRDefault="001F23A4" w:rsidP="001F23A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lastRenderedPageBreak/>
        <w:t>Cena za jednego uczestnika:</w:t>
      </w:r>
    </w:p>
    <w:p w14:paraId="1CD0A10E" w14:textId="77777777" w:rsidR="001F23A4" w:rsidRPr="008060F1" w:rsidRDefault="001F23A4" w:rsidP="001F23A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8060F1">
        <w:rPr>
          <w:rFonts w:ascii="Arial" w:hAnsi="Arial" w:cs="Arial"/>
          <w:sz w:val="20"/>
          <w:szCs w:val="20"/>
        </w:rPr>
        <w:t>cenę brutto:.................................. PLN</w:t>
      </w:r>
    </w:p>
    <w:p w14:paraId="0ABF46CB" w14:textId="77777777" w:rsidR="001F23A4" w:rsidRPr="008060F1" w:rsidRDefault="001F23A4" w:rsidP="001F23A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8060F1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670B8FC4" w14:textId="77777777" w:rsidR="001F23A4" w:rsidRPr="008060F1" w:rsidRDefault="001F23A4" w:rsidP="001F23A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8060F1">
        <w:rPr>
          <w:rFonts w:ascii="Arial" w:hAnsi="Arial" w:cs="Arial"/>
          <w:sz w:val="20"/>
          <w:szCs w:val="20"/>
        </w:rPr>
        <w:t>cenę netto:.................................. PLN.</w:t>
      </w:r>
    </w:p>
    <w:p w14:paraId="091BE9F7" w14:textId="20F2E76F" w:rsidR="001F23A4" w:rsidRDefault="001F23A4" w:rsidP="001F23A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8060F1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21A54BBE" w14:textId="5D577743" w:rsidR="001015C8" w:rsidRDefault="001015C8" w:rsidP="001F23A4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F872ADD" w14:textId="3CE80542" w:rsidR="001015C8" w:rsidRPr="008060F1" w:rsidRDefault="001015C8" w:rsidP="008060F1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8060F1">
        <w:rPr>
          <w:rFonts w:ascii="Arial" w:hAnsi="Arial" w:cs="Arial"/>
          <w:b/>
          <w:bCs/>
          <w:sz w:val="20"/>
          <w:szCs w:val="20"/>
        </w:rPr>
        <w:t>UWAGA: w przypadku składania oferty na więcej niż jedno zadanie powyższą wycenę za jednostkową należy powtórzyć dla każdego z zadań.</w:t>
      </w:r>
    </w:p>
    <w:p w14:paraId="655934B3" w14:textId="77777777" w:rsidR="00263DAB" w:rsidRPr="00C212F0" w:rsidRDefault="00263DAB" w:rsidP="00263DAB">
      <w:pPr>
        <w:spacing w:after="0"/>
        <w:rPr>
          <w:rFonts w:ascii="Arial" w:hAnsi="Arial" w:cs="Arial"/>
          <w:sz w:val="20"/>
          <w:szCs w:val="20"/>
        </w:rPr>
      </w:pPr>
    </w:p>
    <w:p w14:paraId="2A47B608" w14:textId="77777777" w:rsidR="00263DAB" w:rsidRPr="00C212F0" w:rsidRDefault="00263DAB" w:rsidP="001015C8">
      <w:pPr>
        <w:pStyle w:val="Tekstpodstawowy"/>
        <w:numPr>
          <w:ilvl w:val="1"/>
          <w:numId w:val="27"/>
        </w:numPr>
        <w:tabs>
          <w:tab w:val="clear" w:pos="360"/>
        </w:tabs>
        <w:spacing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C212F0">
        <w:rPr>
          <w:rFonts w:ascii="Arial" w:hAnsi="Arial" w:cs="Arial"/>
          <w:sz w:val="20"/>
          <w:szCs w:val="20"/>
        </w:rPr>
        <w:br/>
        <w:t>w zakresie następujących towarów/usług:  …………………………………………………………</w:t>
      </w:r>
    </w:p>
    <w:p w14:paraId="1C1F262D" w14:textId="1C8F1B80" w:rsidR="00263DAB" w:rsidRDefault="00263DAB" w:rsidP="001015C8">
      <w:pPr>
        <w:pStyle w:val="Tekstpodstawowy"/>
        <w:tabs>
          <w:tab w:val="num" w:pos="3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>Wartość w/w towarów lub usług bez kwoty podatku wynosi:………………………………………</w:t>
      </w:r>
    </w:p>
    <w:p w14:paraId="391EBF36" w14:textId="70054C07" w:rsidR="001F23A4" w:rsidRDefault="001F23A4" w:rsidP="00263DAB">
      <w:pPr>
        <w:pStyle w:val="Tekstpodstawowy"/>
        <w:tabs>
          <w:tab w:val="num" w:pos="360"/>
        </w:tabs>
        <w:spacing w:after="0"/>
        <w:rPr>
          <w:rFonts w:ascii="Arial" w:hAnsi="Arial" w:cs="Arial"/>
          <w:sz w:val="20"/>
          <w:szCs w:val="20"/>
        </w:rPr>
      </w:pPr>
    </w:p>
    <w:p w14:paraId="5765A0AF" w14:textId="77777777" w:rsidR="002A0004" w:rsidRPr="00C212F0" w:rsidRDefault="002A0004" w:rsidP="002A0004">
      <w:pPr>
        <w:tabs>
          <w:tab w:val="left" w:pos="567"/>
        </w:tabs>
        <w:spacing w:after="0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C212F0">
        <w:rPr>
          <w:rFonts w:ascii="Arial" w:eastAsia="Times New Roman" w:hAnsi="Arial" w:cs="Arial"/>
          <w:i/>
          <w:sz w:val="20"/>
          <w:szCs w:val="20"/>
          <w:lang w:eastAsia="pl-PL"/>
        </w:rPr>
        <w:t xml:space="preserve">Uwaga: </w:t>
      </w:r>
    </w:p>
    <w:p w14:paraId="70D24CBD" w14:textId="77777777" w:rsidR="002A0004" w:rsidRPr="00C212F0" w:rsidRDefault="002A0004" w:rsidP="002A0004">
      <w:pPr>
        <w:tabs>
          <w:tab w:val="left" w:pos="567"/>
        </w:tabs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C212F0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  <w:r>
        <w:rPr>
          <w:rFonts w:ascii="Arial" w:eastAsia="Times New Roman" w:hAnsi="Arial" w:cs="Arial"/>
          <w:i/>
          <w:sz w:val="20"/>
          <w:szCs w:val="20"/>
          <w:lang w:eastAsia="pl-PL"/>
        </w:rPr>
        <w:t>.</w:t>
      </w:r>
    </w:p>
    <w:p w14:paraId="04D0C17F" w14:textId="579BC9A0" w:rsidR="002A0004" w:rsidRDefault="002A0004" w:rsidP="00263DAB">
      <w:pPr>
        <w:pStyle w:val="Tekstpodstawowy"/>
        <w:tabs>
          <w:tab w:val="num" w:pos="360"/>
        </w:tabs>
        <w:spacing w:after="0"/>
        <w:rPr>
          <w:rFonts w:ascii="Arial" w:hAnsi="Arial" w:cs="Arial"/>
          <w:sz w:val="20"/>
          <w:szCs w:val="20"/>
        </w:rPr>
      </w:pPr>
    </w:p>
    <w:p w14:paraId="0E92EA93" w14:textId="77777777" w:rsidR="002A0004" w:rsidRDefault="002A0004" w:rsidP="00263DAB">
      <w:pPr>
        <w:pStyle w:val="Tekstpodstawowy"/>
        <w:tabs>
          <w:tab w:val="num" w:pos="360"/>
        </w:tabs>
        <w:spacing w:after="0"/>
        <w:rPr>
          <w:rFonts w:ascii="Arial" w:hAnsi="Arial" w:cs="Arial"/>
          <w:sz w:val="20"/>
          <w:szCs w:val="20"/>
        </w:rPr>
      </w:pPr>
    </w:p>
    <w:p w14:paraId="64D36F25" w14:textId="3A533E37" w:rsidR="001F23A4" w:rsidRPr="00292181" w:rsidRDefault="001F23A4" w:rsidP="001F23A4">
      <w:pPr>
        <w:pStyle w:val="Tekstpodstawowy"/>
        <w:numPr>
          <w:ilvl w:val="0"/>
          <w:numId w:val="27"/>
        </w:numPr>
        <w:spacing w:after="0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292181">
        <w:rPr>
          <w:rFonts w:ascii="Arial" w:hAnsi="Arial" w:cs="Arial"/>
          <w:sz w:val="20"/>
          <w:szCs w:val="20"/>
        </w:rPr>
        <w:t>pozacenowe</w:t>
      </w:r>
      <w:proofErr w:type="spellEnd"/>
      <w:r w:rsidRPr="00292181">
        <w:rPr>
          <w:rFonts w:ascii="Arial" w:hAnsi="Arial" w:cs="Arial"/>
          <w:sz w:val="20"/>
          <w:szCs w:val="20"/>
        </w:rPr>
        <w:t xml:space="preserve"> odnoszące się do przedmiotu zamówienia:</w:t>
      </w:r>
    </w:p>
    <w:p w14:paraId="425B0ECA" w14:textId="77777777" w:rsidR="001F23A4" w:rsidRPr="00292181" w:rsidRDefault="001F23A4" w:rsidP="001F23A4">
      <w:pPr>
        <w:pStyle w:val="Tekstpodstawowy"/>
        <w:spacing w:after="0"/>
        <w:ind w:left="360"/>
        <w:rPr>
          <w:rFonts w:ascii="Arial" w:hAnsi="Arial" w:cs="Arial"/>
          <w:sz w:val="20"/>
          <w:szCs w:val="20"/>
        </w:rPr>
      </w:pPr>
    </w:p>
    <w:p w14:paraId="1E5BBC67" w14:textId="12FD0E83" w:rsidR="001F23A4" w:rsidRPr="00292181" w:rsidRDefault="001F23A4" w:rsidP="001F23A4">
      <w:pPr>
        <w:pStyle w:val="Tekstpodstawowy"/>
        <w:tabs>
          <w:tab w:val="num" w:pos="360"/>
        </w:tabs>
        <w:spacing w:after="0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b/>
          <w:sz w:val="20"/>
          <w:szCs w:val="20"/>
        </w:rPr>
        <w:t>4.1</w:t>
      </w:r>
      <w:r w:rsidRPr="00292181">
        <w:rPr>
          <w:rFonts w:ascii="Arial" w:hAnsi="Arial" w:cs="Arial"/>
          <w:sz w:val="20"/>
          <w:szCs w:val="20"/>
        </w:rPr>
        <w:t>.</w:t>
      </w:r>
      <w:r w:rsidRPr="00292181">
        <w:rPr>
          <w:rFonts w:ascii="Arial" w:hAnsi="Arial" w:cs="Arial"/>
          <w:sz w:val="20"/>
          <w:szCs w:val="20"/>
        </w:rPr>
        <w:tab/>
        <w:t>doświadczenie osoby/osób wyznaczonej/</w:t>
      </w:r>
      <w:proofErr w:type="spellStart"/>
      <w:r w:rsidRPr="00292181">
        <w:rPr>
          <w:rFonts w:ascii="Arial" w:hAnsi="Arial" w:cs="Arial"/>
          <w:sz w:val="20"/>
          <w:szCs w:val="20"/>
        </w:rPr>
        <w:t>ych</w:t>
      </w:r>
      <w:proofErr w:type="spellEnd"/>
      <w:r w:rsidRPr="00292181">
        <w:rPr>
          <w:rFonts w:ascii="Arial" w:hAnsi="Arial" w:cs="Arial"/>
          <w:sz w:val="20"/>
          <w:szCs w:val="20"/>
        </w:rPr>
        <w:t xml:space="preserve"> do realizacji zamówienia</w:t>
      </w:r>
    </w:p>
    <w:p w14:paraId="6FB1A583" w14:textId="77777777" w:rsidR="001F23A4" w:rsidRPr="00292181" w:rsidRDefault="001F23A4" w:rsidP="001F23A4">
      <w:pPr>
        <w:pStyle w:val="Tekstpodstawowy"/>
        <w:tabs>
          <w:tab w:val="num" w:pos="360"/>
        </w:tabs>
        <w:spacing w:after="0"/>
        <w:rPr>
          <w:rFonts w:ascii="Arial" w:hAnsi="Arial" w:cs="Arial"/>
          <w:sz w:val="20"/>
          <w:szCs w:val="20"/>
        </w:rPr>
      </w:pPr>
    </w:p>
    <w:p w14:paraId="13EB820F" w14:textId="1122660C" w:rsidR="001F23A4" w:rsidRPr="00292181" w:rsidRDefault="001F23A4" w:rsidP="001F23A4">
      <w:pPr>
        <w:pStyle w:val="Tekstpodstawowy"/>
        <w:tabs>
          <w:tab w:val="num" w:pos="360"/>
        </w:tabs>
        <w:spacing w:after="0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t xml:space="preserve">Imię i nazwisko: </w:t>
      </w:r>
      <w:r w:rsidRPr="00292181">
        <w:rPr>
          <w:rFonts w:ascii="Arial" w:hAnsi="Arial" w:cs="Arial"/>
          <w:sz w:val="20"/>
          <w:szCs w:val="20"/>
        </w:rPr>
        <w:tab/>
        <w:t>…………………………….………</w:t>
      </w:r>
    </w:p>
    <w:p w14:paraId="1C5EAA64" w14:textId="77777777" w:rsidR="001F23A4" w:rsidRPr="008227BC" w:rsidRDefault="001F23A4" w:rsidP="00263DAB">
      <w:pPr>
        <w:pStyle w:val="Tekstpodstawowy"/>
        <w:tabs>
          <w:tab w:val="num" w:pos="360"/>
        </w:tabs>
        <w:spacing w:after="0"/>
        <w:rPr>
          <w:rFonts w:ascii="Arial" w:hAnsi="Arial" w:cs="Arial"/>
          <w:sz w:val="20"/>
          <w:szCs w:val="20"/>
          <w:highlight w:val="yellow"/>
        </w:rPr>
      </w:pPr>
    </w:p>
    <w:tbl>
      <w:tblPr>
        <w:tblW w:w="1049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Opis doświadczenia"/>
        <w:tblDescription w:val="W tabeli należy opisać doświadczenie osoby/osób wyznaczonych do realizacji zamówienia"/>
      </w:tblPr>
      <w:tblGrid>
        <w:gridCol w:w="710"/>
        <w:gridCol w:w="3969"/>
        <w:gridCol w:w="1276"/>
        <w:gridCol w:w="2695"/>
        <w:gridCol w:w="1840"/>
      </w:tblGrid>
      <w:tr w:rsidR="001015C8" w:rsidRPr="00ED5BA2" w14:paraId="4563C300" w14:textId="77777777" w:rsidTr="001015C8">
        <w:trPr>
          <w:cantSplit/>
          <w:tblHeader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C4ADF" w14:textId="3D402B32" w:rsidR="001015C8" w:rsidRPr="00ED5BA2" w:rsidRDefault="001015C8">
            <w:pPr>
              <w:spacing w:line="288" w:lineRule="auto"/>
              <w:jc w:val="center"/>
              <w:rPr>
                <w:rFonts w:ascii="Arial" w:hAnsi="Arial" w:cs="Arial"/>
                <w:szCs w:val="24"/>
              </w:rPr>
            </w:pPr>
            <w:r w:rsidRPr="00ED5BA2">
              <w:rPr>
                <w:rFonts w:ascii="Arial" w:hAnsi="Arial" w:cs="Arial"/>
                <w:szCs w:val="24"/>
              </w:rPr>
              <w:t>LP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69F5F" w14:textId="23F6C5A9" w:rsidR="001015C8" w:rsidRPr="00ED5BA2" w:rsidRDefault="001015C8" w:rsidP="001015C8">
            <w:pPr>
              <w:spacing w:after="0" w:line="288" w:lineRule="auto"/>
              <w:jc w:val="center"/>
              <w:rPr>
                <w:rFonts w:ascii="Arial" w:hAnsi="Arial" w:cs="Arial"/>
                <w:szCs w:val="24"/>
              </w:rPr>
            </w:pPr>
            <w:r w:rsidRPr="00ED5BA2">
              <w:rPr>
                <w:rFonts w:ascii="Arial" w:hAnsi="Arial" w:cs="Arial"/>
                <w:szCs w:val="24"/>
              </w:rPr>
              <w:t>Opis należycie wykonanych szkoleń (tak, aby potwierdzić zakres wskazany przez Zamawiającego)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3C81E" w14:textId="177564BF" w:rsidR="001015C8" w:rsidRPr="00ED5BA2" w:rsidRDefault="001015C8" w:rsidP="002A0004">
            <w:pPr>
              <w:spacing w:after="0" w:line="288" w:lineRule="auto"/>
              <w:jc w:val="center"/>
              <w:rPr>
                <w:rFonts w:ascii="Arial" w:hAnsi="Arial" w:cs="Arial"/>
                <w:szCs w:val="24"/>
              </w:rPr>
            </w:pPr>
          </w:p>
          <w:p w14:paraId="553102F6" w14:textId="4FE6186C" w:rsidR="001015C8" w:rsidRPr="00ED5BA2" w:rsidRDefault="001015C8" w:rsidP="002A0004">
            <w:pPr>
              <w:spacing w:after="0" w:line="288" w:lineRule="auto"/>
              <w:jc w:val="center"/>
              <w:rPr>
                <w:rFonts w:ascii="Arial" w:hAnsi="Arial" w:cs="Arial"/>
                <w:szCs w:val="24"/>
              </w:rPr>
            </w:pPr>
            <w:r w:rsidRPr="00ED5BA2">
              <w:rPr>
                <w:rFonts w:ascii="Arial" w:hAnsi="Arial" w:cs="Arial"/>
                <w:szCs w:val="24"/>
              </w:rPr>
              <w:t>Liczba przeprowadzonych szkoleń</w:t>
            </w:r>
          </w:p>
          <w:p w14:paraId="544B68D0" w14:textId="2D2CF076" w:rsidR="001015C8" w:rsidRPr="00ED5BA2" w:rsidRDefault="001015C8">
            <w:pPr>
              <w:spacing w:line="288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0DE68" w14:textId="7E145787" w:rsidR="001015C8" w:rsidRPr="00ED5BA2" w:rsidRDefault="001015C8" w:rsidP="001015C8">
            <w:pPr>
              <w:spacing w:line="288" w:lineRule="auto"/>
              <w:jc w:val="center"/>
              <w:rPr>
                <w:rFonts w:ascii="Arial" w:hAnsi="Arial" w:cs="Arial"/>
                <w:szCs w:val="24"/>
              </w:rPr>
            </w:pPr>
            <w:r w:rsidRPr="00ED5BA2">
              <w:rPr>
                <w:rFonts w:ascii="Arial" w:hAnsi="Arial" w:cs="Arial"/>
                <w:szCs w:val="24"/>
              </w:rPr>
              <w:t>Podmiot, na rzecz którego szkolenia zostały wykonane szkolenia</w:t>
            </w:r>
          </w:p>
        </w:tc>
        <w:tc>
          <w:tcPr>
            <w:tcW w:w="184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13CBB" w14:textId="5CF3123C" w:rsidR="001015C8" w:rsidRPr="00ED5BA2" w:rsidRDefault="001015C8">
            <w:pPr>
              <w:spacing w:line="288" w:lineRule="auto"/>
              <w:jc w:val="center"/>
              <w:rPr>
                <w:rFonts w:ascii="Arial" w:hAnsi="Arial" w:cs="Arial"/>
                <w:szCs w:val="24"/>
              </w:rPr>
            </w:pPr>
            <w:r w:rsidRPr="00ED5BA2">
              <w:rPr>
                <w:rFonts w:ascii="Arial" w:hAnsi="Arial" w:cs="Arial"/>
                <w:szCs w:val="24"/>
              </w:rPr>
              <w:t>Data wykonania szkolenia (data rozpoczęcia i zakończenia)</w:t>
            </w:r>
          </w:p>
        </w:tc>
      </w:tr>
      <w:tr w:rsidR="001015C8" w:rsidRPr="00ED5BA2" w14:paraId="05D41F8D" w14:textId="77777777" w:rsidTr="001015C8">
        <w:trPr>
          <w:trHeight w:val="57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CB496" w14:textId="4D09AFEC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5C54" w14:textId="77777777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8B34F" w14:textId="4C3CCAE4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3CF37" w14:textId="77777777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15203" w14:textId="77777777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015C8" w:rsidRPr="00ED5BA2" w14:paraId="00BEA66B" w14:textId="77777777" w:rsidTr="001015C8">
        <w:trPr>
          <w:trHeight w:val="57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E7B60" w14:textId="1980FC0C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15339" w14:textId="77777777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FD71C" w14:textId="6722D1A3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C20B8" w14:textId="77777777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FFAA1" w14:textId="77777777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015C8" w:rsidRPr="00ED5BA2" w14:paraId="527C535D" w14:textId="77777777" w:rsidTr="001015C8">
        <w:trPr>
          <w:trHeight w:val="57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6EC1E" w14:textId="04521235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D462" w14:textId="77777777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D0BE5" w14:textId="227298F6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E3797" w14:textId="77777777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78F2C" w14:textId="77777777" w:rsidR="001015C8" w:rsidRPr="00ED5BA2" w:rsidRDefault="001015C8">
            <w:pPr>
              <w:spacing w:line="288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49F0BC9" w14:textId="36D1296E" w:rsidR="001F23A4" w:rsidRDefault="001F23A4" w:rsidP="00ED5BA2">
      <w:pPr>
        <w:pStyle w:val="Tekstpodstawowy"/>
        <w:tabs>
          <w:tab w:val="num" w:pos="360"/>
        </w:tabs>
        <w:spacing w:after="0"/>
        <w:jc w:val="both"/>
        <w:rPr>
          <w:rFonts w:ascii="Arial" w:hAnsi="Arial" w:cs="Arial"/>
          <w:sz w:val="20"/>
          <w:szCs w:val="20"/>
          <w:vertAlign w:val="superscript"/>
        </w:rPr>
      </w:pPr>
    </w:p>
    <w:p w14:paraId="5D768A8E" w14:textId="79481DAA" w:rsidR="00ED5BA2" w:rsidRPr="008060F1" w:rsidRDefault="00ED5BA2" w:rsidP="008060F1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8060F1">
        <w:rPr>
          <w:rFonts w:ascii="Arial" w:hAnsi="Arial" w:cs="Arial"/>
          <w:b/>
          <w:bCs/>
          <w:sz w:val="20"/>
          <w:szCs w:val="20"/>
        </w:rPr>
        <w:t xml:space="preserve">UWAGA: w przypadku składania oferty na więcej niż jedno zadanie powyższą tabelę kryteriów </w:t>
      </w:r>
      <w:proofErr w:type="spellStart"/>
      <w:r w:rsidRPr="008060F1">
        <w:rPr>
          <w:rFonts w:ascii="Arial" w:hAnsi="Arial" w:cs="Arial"/>
          <w:b/>
          <w:bCs/>
          <w:sz w:val="20"/>
          <w:szCs w:val="20"/>
        </w:rPr>
        <w:t>pozacenowych</w:t>
      </w:r>
      <w:proofErr w:type="spellEnd"/>
      <w:r w:rsidRPr="008060F1">
        <w:rPr>
          <w:rFonts w:ascii="Arial" w:hAnsi="Arial" w:cs="Arial"/>
          <w:b/>
          <w:bCs/>
          <w:sz w:val="20"/>
          <w:szCs w:val="20"/>
        </w:rPr>
        <w:t xml:space="preserve"> należy powtórzyć dla każdej z osób.</w:t>
      </w:r>
    </w:p>
    <w:p w14:paraId="7FD153F7" w14:textId="77777777" w:rsidR="001F23A4" w:rsidRPr="00ED5BA2" w:rsidRDefault="001F23A4" w:rsidP="00ED5BA2">
      <w:pPr>
        <w:pStyle w:val="Tekstpodstawowy"/>
        <w:tabs>
          <w:tab w:val="num" w:pos="360"/>
        </w:tabs>
        <w:spacing w:after="0"/>
        <w:jc w:val="both"/>
        <w:rPr>
          <w:rFonts w:ascii="Arial" w:hAnsi="Arial" w:cs="Arial"/>
          <w:sz w:val="20"/>
          <w:szCs w:val="20"/>
          <w:vertAlign w:val="superscript"/>
        </w:rPr>
      </w:pPr>
    </w:p>
    <w:p w14:paraId="72085AF2" w14:textId="048A5D0E" w:rsidR="00263DAB" w:rsidRPr="002A0004" w:rsidRDefault="002A0004" w:rsidP="00ED5BA2">
      <w:pPr>
        <w:tabs>
          <w:tab w:val="left" w:pos="567"/>
        </w:tabs>
        <w:spacing w:after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D5BA2">
        <w:rPr>
          <w:rFonts w:ascii="Arial" w:eastAsia="Times New Roman" w:hAnsi="Arial" w:cs="Arial"/>
          <w:sz w:val="20"/>
          <w:szCs w:val="20"/>
          <w:lang w:eastAsia="pl-PL"/>
        </w:rPr>
        <w:t>W przypadku, gdy z opisu danej pozycji nie będzie wynikało doświadczenie podlegające punktacji,</w:t>
      </w:r>
      <w:r w:rsidR="001015C8" w:rsidRPr="00ED5BA2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ED5BA2">
        <w:rPr>
          <w:rFonts w:ascii="Arial" w:eastAsia="Times New Roman" w:hAnsi="Arial" w:cs="Arial"/>
          <w:sz w:val="20"/>
          <w:szCs w:val="20"/>
          <w:lang w:eastAsia="pl-PL"/>
        </w:rPr>
        <w:t>Wykonawca nie otrzyma punktów za tę pozycję.</w:t>
      </w:r>
    </w:p>
    <w:p w14:paraId="2B05BC20" w14:textId="77777777" w:rsidR="00263DAB" w:rsidRPr="00C212F0" w:rsidRDefault="00263DAB" w:rsidP="00263DAB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160EDA8A" w14:textId="4D94A107" w:rsidR="00263DAB" w:rsidRPr="00C212F0" w:rsidRDefault="00263DAB" w:rsidP="002A0004">
      <w:pPr>
        <w:pStyle w:val="Tekstpodstawowy"/>
        <w:numPr>
          <w:ilvl w:val="0"/>
          <w:numId w:val="29"/>
        </w:numPr>
        <w:tabs>
          <w:tab w:val="clear" w:pos="1070"/>
        </w:tabs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>Termin realizacji zamówienia: ……………………tygodni od dnia złożenia zlecenia.</w:t>
      </w:r>
    </w:p>
    <w:p w14:paraId="5A736BC3" w14:textId="77777777" w:rsidR="00263DAB" w:rsidRPr="00C212F0" w:rsidRDefault="00263DAB" w:rsidP="00263DAB">
      <w:pPr>
        <w:pStyle w:val="Akapitzlist"/>
        <w:numPr>
          <w:ilvl w:val="0"/>
          <w:numId w:val="29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>Oświadczam, że:</w:t>
      </w:r>
    </w:p>
    <w:p w14:paraId="3AB34A6C" w14:textId="77777777" w:rsidR="00292181" w:rsidRDefault="00263DAB" w:rsidP="00292181">
      <w:pPr>
        <w:numPr>
          <w:ilvl w:val="0"/>
          <w:numId w:val="30"/>
        </w:numPr>
        <w:spacing w:after="0" w:line="360" w:lineRule="auto"/>
        <w:ind w:left="709" w:hanging="425"/>
        <w:jc w:val="both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 xml:space="preserve">zapoznałem się z opisem przedmiotu zamówienia i nie wnoszę do niego zastrzeżeń; </w:t>
      </w:r>
    </w:p>
    <w:p w14:paraId="4BCCE2F0" w14:textId="075DF601" w:rsidR="00263DAB" w:rsidRPr="00292181" w:rsidRDefault="00263DAB" w:rsidP="00292181">
      <w:pPr>
        <w:numPr>
          <w:ilvl w:val="0"/>
          <w:numId w:val="30"/>
        </w:numPr>
        <w:spacing w:after="0" w:line="360" w:lineRule="auto"/>
        <w:ind w:left="709" w:hanging="425"/>
        <w:jc w:val="both"/>
        <w:rPr>
          <w:rFonts w:ascii="Arial" w:hAnsi="Arial" w:cs="Arial"/>
          <w:sz w:val="20"/>
          <w:szCs w:val="20"/>
        </w:rPr>
      </w:pPr>
      <w:r w:rsidRPr="00292181">
        <w:rPr>
          <w:rFonts w:ascii="Arial" w:hAnsi="Arial" w:cs="Arial"/>
          <w:sz w:val="20"/>
          <w:szCs w:val="20"/>
        </w:rPr>
        <w:lastRenderedPageBreak/>
        <w:t>przedmiot oferty jest zgodny z przedmiotem zamówienia;</w:t>
      </w:r>
    </w:p>
    <w:p w14:paraId="0E2AEACE" w14:textId="77777777" w:rsidR="00263DAB" w:rsidRPr="00C212F0" w:rsidRDefault="00263DAB" w:rsidP="00263DAB">
      <w:pPr>
        <w:numPr>
          <w:ilvl w:val="0"/>
          <w:numId w:val="30"/>
        </w:numPr>
        <w:spacing w:after="0" w:line="360" w:lineRule="auto"/>
        <w:ind w:left="709" w:hanging="502"/>
        <w:jc w:val="both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>kwota, o której mowa w pkt. 1 ma charakter ryczałtowy i obejmuje wszelkie koszty</w:t>
      </w:r>
      <w:r w:rsidRPr="00C212F0">
        <w:rPr>
          <w:rFonts w:ascii="Arial" w:hAnsi="Arial" w:cs="Arial"/>
          <w:sz w:val="20"/>
          <w:szCs w:val="20"/>
        </w:rPr>
        <w:br/>
        <w:t>i czynności Wykonawcy związane z realizacją przedmiotu umowy i nie będzie podlegać waloryzacji*;</w:t>
      </w:r>
    </w:p>
    <w:p w14:paraId="577102B2" w14:textId="77777777" w:rsidR="00263DAB" w:rsidRPr="00C212F0" w:rsidRDefault="00263DAB" w:rsidP="00263DAB">
      <w:pPr>
        <w:numPr>
          <w:ilvl w:val="0"/>
          <w:numId w:val="30"/>
        </w:numPr>
        <w:spacing w:after="0" w:line="360" w:lineRule="auto"/>
        <w:ind w:left="709" w:hanging="502"/>
        <w:jc w:val="both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>spełniam warunki udziału w postępowaniu*;</w:t>
      </w:r>
    </w:p>
    <w:p w14:paraId="25815A21" w14:textId="77777777" w:rsidR="00263DAB" w:rsidRPr="00C212F0" w:rsidRDefault="00263DAB" w:rsidP="00263DAB">
      <w:pPr>
        <w:pStyle w:val="FirstParagraph"/>
        <w:numPr>
          <w:ilvl w:val="0"/>
          <w:numId w:val="30"/>
        </w:numPr>
        <w:spacing w:before="0" w:after="0" w:line="360" w:lineRule="auto"/>
        <w:ind w:left="709" w:hanging="502"/>
        <w:jc w:val="both"/>
        <w:rPr>
          <w:rFonts w:ascii="Arial" w:hAnsi="Arial" w:cs="Arial"/>
          <w:sz w:val="20"/>
          <w:szCs w:val="20"/>
          <w:lang w:val="pl-PL"/>
        </w:rPr>
      </w:pPr>
      <w:r w:rsidRPr="00C212F0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6E6B7A4E" w14:textId="77777777" w:rsidR="00263DAB" w:rsidRPr="00C212F0" w:rsidRDefault="00263DAB" w:rsidP="00263DAB">
      <w:pPr>
        <w:pStyle w:val="Tekstpodstawowy"/>
        <w:numPr>
          <w:ilvl w:val="0"/>
          <w:numId w:val="30"/>
        </w:numPr>
        <w:spacing w:after="0" w:line="360" w:lineRule="auto"/>
        <w:ind w:left="709" w:hanging="502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C212F0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C3FE5C4" w14:textId="77777777" w:rsidR="00263DAB" w:rsidRPr="00C212F0" w:rsidRDefault="00263DAB" w:rsidP="00263DAB">
      <w:pPr>
        <w:pStyle w:val="Compact"/>
        <w:numPr>
          <w:ilvl w:val="0"/>
          <w:numId w:val="30"/>
        </w:numPr>
        <w:spacing w:before="0" w:after="0" w:line="360" w:lineRule="auto"/>
        <w:ind w:left="709" w:hanging="502"/>
        <w:jc w:val="both"/>
        <w:rPr>
          <w:rFonts w:ascii="Arial" w:hAnsi="Arial" w:cs="Arial"/>
          <w:sz w:val="20"/>
          <w:szCs w:val="20"/>
          <w:lang w:val="pl-PL"/>
        </w:rPr>
      </w:pPr>
      <w:r w:rsidRPr="00C212F0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2A5E6B8B" w14:textId="12D6631F" w:rsidR="00263DAB" w:rsidRPr="00C212F0" w:rsidRDefault="00263DAB" w:rsidP="00263DAB">
      <w:pPr>
        <w:pStyle w:val="Compact"/>
        <w:numPr>
          <w:ilvl w:val="0"/>
          <w:numId w:val="30"/>
        </w:numPr>
        <w:spacing w:before="0" w:after="0" w:line="360" w:lineRule="auto"/>
        <w:ind w:left="709" w:hanging="502"/>
        <w:jc w:val="both"/>
        <w:rPr>
          <w:rFonts w:ascii="Arial" w:hAnsi="Arial" w:cs="Arial"/>
          <w:sz w:val="20"/>
          <w:szCs w:val="20"/>
          <w:lang w:val="pl-PL"/>
        </w:rPr>
      </w:pPr>
      <w:r w:rsidRPr="00C212F0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</w:t>
      </w:r>
      <w:r w:rsidR="003A0DE5">
        <w:rPr>
          <w:rFonts w:ascii="Arial" w:hAnsi="Arial" w:cs="Arial"/>
          <w:sz w:val="20"/>
          <w:szCs w:val="20"/>
          <w:lang w:val="pl-PL"/>
        </w:rPr>
        <w:t>a</w:t>
      </w:r>
      <w:r w:rsidRPr="00C212F0">
        <w:rPr>
          <w:rFonts w:ascii="Arial" w:hAnsi="Arial" w:cs="Arial"/>
          <w:sz w:val="20"/>
          <w:szCs w:val="20"/>
          <w:lang w:val="pl-PL"/>
        </w:rPr>
        <w:t xml:space="preserve"> zastosowania.</w:t>
      </w:r>
    </w:p>
    <w:p w14:paraId="03507716" w14:textId="77777777" w:rsidR="00263DAB" w:rsidRPr="00C212F0" w:rsidRDefault="00263DAB" w:rsidP="00263DAB">
      <w:pPr>
        <w:pStyle w:val="Compact"/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</w:p>
    <w:p w14:paraId="40F53453" w14:textId="77777777" w:rsidR="00263DAB" w:rsidRPr="00C212F0" w:rsidRDefault="00263DAB" w:rsidP="00263DAB">
      <w:pPr>
        <w:numPr>
          <w:ilvl w:val="0"/>
          <w:numId w:val="31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>Ofertę niniejszą składam na ……..... kolejno ponumerowanych stronach.</w:t>
      </w:r>
    </w:p>
    <w:p w14:paraId="19E529E0" w14:textId="77777777" w:rsidR="00263DAB" w:rsidRPr="00C212F0" w:rsidRDefault="00263DAB" w:rsidP="00263DAB">
      <w:pPr>
        <w:numPr>
          <w:ilvl w:val="0"/>
          <w:numId w:val="31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>Załącznikami do niniejszego formularza stanowiącymi integralną część oferty są:</w:t>
      </w:r>
    </w:p>
    <w:p w14:paraId="07843911" w14:textId="41AEF698" w:rsidR="00263DAB" w:rsidRDefault="00263DAB" w:rsidP="00263DAB">
      <w:pPr>
        <w:numPr>
          <w:ilvl w:val="0"/>
          <w:numId w:val="25"/>
        </w:numPr>
        <w:tabs>
          <w:tab w:val="clear" w:pos="360"/>
        </w:tabs>
        <w:spacing w:after="0" w:line="360" w:lineRule="auto"/>
        <w:ind w:left="709" w:hanging="357"/>
        <w:rPr>
          <w:rFonts w:ascii="Arial" w:hAnsi="Arial" w:cs="Arial"/>
          <w:sz w:val="20"/>
          <w:szCs w:val="20"/>
        </w:rPr>
      </w:pPr>
      <w:r w:rsidRPr="00C212F0">
        <w:rPr>
          <w:rFonts w:ascii="Arial" w:hAnsi="Arial" w:cs="Arial"/>
          <w:sz w:val="20"/>
          <w:szCs w:val="20"/>
        </w:rPr>
        <w:t>Inne ...................................................................</w:t>
      </w:r>
    </w:p>
    <w:p w14:paraId="7036FED5" w14:textId="77777777" w:rsidR="00263DAB" w:rsidRPr="00C212F0" w:rsidRDefault="00263DAB" w:rsidP="00263DAB">
      <w:pPr>
        <w:spacing w:after="0" w:line="360" w:lineRule="auto"/>
        <w:ind w:left="709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Y="57"/>
        <w:tblW w:w="9402" w:type="dxa"/>
        <w:tblLook w:val="04A0" w:firstRow="1" w:lastRow="0" w:firstColumn="1" w:lastColumn="0" w:noHBand="0" w:noVBand="1"/>
      </w:tblPr>
      <w:tblGrid>
        <w:gridCol w:w="4701"/>
        <w:gridCol w:w="4701"/>
      </w:tblGrid>
      <w:tr w:rsidR="00263DAB" w:rsidRPr="00C212F0" w14:paraId="708B60F2" w14:textId="77777777" w:rsidTr="00263DAB">
        <w:trPr>
          <w:trHeight w:val="685"/>
        </w:trPr>
        <w:tc>
          <w:tcPr>
            <w:tcW w:w="4701" w:type="dxa"/>
            <w:shd w:val="clear" w:color="auto" w:fill="auto"/>
            <w:vAlign w:val="bottom"/>
          </w:tcPr>
          <w:p w14:paraId="18A12057" w14:textId="77777777" w:rsidR="00263DAB" w:rsidRPr="00C212F0" w:rsidRDefault="00263DAB" w:rsidP="00263DA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212F0">
              <w:rPr>
                <w:rFonts w:ascii="Arial" w:hAnsi="Arial" w:cs="Arial"/>
                <w:sz w:val="20"/>
                <w:szCs w:val="20"/>
              </w:rPr>
              <w:t>................................ dn. ...............................</w:t>
            </w:r>
          </w:p>
        </w:tc>
        <w:tc>
          <w:tcPr>
            <w:tcW w:w="4701" w:type="dxa"/>
            <w:shd w:val="clear" w:color="auto" w:fill="auto"/>
          </w:tcPr>
          <w:p w14:paraId="78625CB4" w14:textId="77777777" w:rsidR="00263DAB" w:rsidRPr="00C212F0" w:rsidRDefault="00263DAB" w:rsidP="00263DA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3DAB" w:rsidRPr="00C212F0" w14:paraId="6E5AD4C2" w14:textId="77777777" w:rsidTr="00263DAB">
        <w:trPr>
          <w:trHeight w:val="685"/>
        </w:trPr>
        <w:tc>
          <w:tcPr>
            <w:tcW w:w="4701" w:type="dxa"/>
            <w:shd w:val="clear" w:color="auto" w:fill="auto"/>
          </w:tcPr>
          <w:p w14:paraId="2E1311FC" w14:textId="77777777" w:rsidR="00263DAB" w:rsidRPr="00C212F0" w:rsidRDefault="00263DAB" w:rsidP="00263DA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01" w:type="dxa"/>
            <w:shd w:val="clear" w:color="auto" w:fill="auto"/>
            <w:vAlign w:val="bottom"/>
          </w:tcPr>
          <w:p w14:paraId="2CA5C3F2" w14:textId="77777777" w:rsidR="00263DAB" w:rsidRPr="00C212F0" w:rsidRDefault="00263DAB" w:rsidP="00263DA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12F0">
              <w:rPr>
                <w:rFonts w:ascii="Arial" w:hAnsi="Arial" w:cs="Arial"/>
                <w:sz w:val="20"/>
                <w:szCs w:val="20"/>
              </w:rPr>
              <w:t>......................................................</w:t>
            </w:r>
          </w:p>
        </w:tc>
      </w:tr>
      <w:tr w:rsidR="00263DAB" w:rsidRPr="00C212F0" w14:paraId="53F6E4A8" w14:textId="77777777" w:rsidTr="00263DAB">
        <w:trPr>
          <w:trHeight w:val="1142"/>
        </w:trPr>
        <w:tc>
          <w:tcPr>
            <w:tcW w:w="4701" w:type="dxa"/>
            <w:shd w:val="clear" w:color="auto" w:fill="auto"/>
          </w:tcPr>
          <w:p w14:paraId="2DA0F902" w14:textId="77777777" w:rsidR="00263DAB" w:rsidRPr="00C212F0" w:rsidRDefault="00263DAB" w:rsidP="00263DA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01" w:type="dxa"/>
            <w:shd w:val="clear" w:color="auto" w:fill="auto"/>
          </w:tcPr>
          <w:p w14:paraId="137D962C" w14:textId="77777777" w:rsidR="00263DAB" w:rsidRPr="00C212F0" w:rsidRDefault="00263DAB" w:rsidP="00263DA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212F0">
              <w:rPr>
                <w:rFonts w:ascii="Arial" w:hAnsi="Arial" w:cs="Arial"/>
                <w:bCs/>
                <w:sz w:val="16"/>
                <w:szCs w:val="16"/>
              </w:rPr>
              <w:t>podpis(y)  i pieczęcie osób upoważnionych</w:t>
            </w:r>
            <w:r w:rsidRPr="00C212F0">
              <w:rPr>
                <w:rFonts w:ascii="Arial" w:hAnsi="Arial" w:cs="Arial"/>
                <w:bCs/>
                <w:sz w:val="16"/>
                <w:szCs w:val="16"/>
              </w:rPr>
              <w:br/>
              <w:t xml:space="preserve"> do reprezentowania Wykonawcy</w:t>
            </w:r>
          </w:p>
        </w:tc>
      </w:tr>
    </w:tbl>
    <w:p w14:paraId="3CFB52D8" w14:textId="74B3A081" w:rsidR="00263DAB" w:rsidRPr="00C212F0" w:rsidRDefault="00263DAB" w:rsidP="00263DAB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10A5F606" w14:textId="77777777" w:rsidR="00263DAB" w:rsidRPr="00263DAB" w:rsidRDefault="00263DAB" w:rsidP="00263DAB">
      <w:pPr>
        <w:spacing w:after="0" w:line="360" w:lineRule="auto"/>
        <w:jc w:val="both"/>
        <w:rPr>
          <w:rFonts w:ascii="Arial" w:hAnsi="Arial" w:cs="Arial"/>
          <w:sz w:val="18"/>
          <w:szCs w:val="18"/>
        </w:rPr>
      </w:pPr>
      <w:r w:rsidRPr="00263DAB">
        <w:rPr>
          <w:rFonts w:ascii="Arial" w:hAnsi="Arial" w:cs="Arial"/>
          <w:sz w:val="18"/>
          <w:szCs w:val="18"/>
        </w:rPr>
        <w:t>*) niepotrzebne skreślić</w:t>
      </w:r>
    </w:p>
    <w:p w14:paraId="6D193AAD" w14:textId="4E1E262D" w:rsidR="00263DAB" w:rsidRPr="00263DAB" w:rsidRDefault="00263DAB" w:rsidP="00263DAB">
      <w:pPr>
        <w:tabs>
          <w:tab w:val="left" w:pos="2078"/>
        </w:tabs>
        <w:rPr>
          <w:rFonts w:ascii="Times New Roman" w:hAnsi="Times New Roman" w:cs="Times New Roman"/>
          <w:sz w:val="24"/>
          <w:szCs w:val="24"/>
        </w:rPr>
      </w:pPr>
    </w:p>
    <w:sectPr w:rsidR="00263DAB" w:rsidRPr="00263DA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448C0" w14:textId="77777777" w:rsidR="00C0770B" w:rsidRDefault="00C0770B" w:rsidP="00C0770B">
      <w:pPr>
        <w:spacing w:after="0" w:line="240" w:lineRule="auto"/>
      </w:pPr>
      <w:r>
        <w:separator/>
      </w:r>
    </w:p>
  </w:endnote>
  <w:endnote w:type="continuationSeparator" w:id="0">
    <w:p w14:paraId="352DA826" w14:textId="77777777" w:rsidR="00C0770B" w:rsidRDefault="00C0770B" w:rsidP="00C077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6730106"/>
      <w:docPartObj>
        <w:docPartGallery w:val="Page Numbers (Bottom of Page)"/>
        <w:docPartUnique/>
      </w:docPartObj>
    </w:sdtPr>
    <w:sdtEndPr/>
    <w:sdtContent>
      <w:p w14:paraId="61CE1505" w14:textId="77777777" w:rsidR="007E2CA0" w:rsidRPr="002B3160" w:rsidRDefault="007E2CA0" w:rsidP="007E2CA0">
        <w:pPr>
          <w:pStyle w:val="Stopka"/>
          <w:tabs>
            <w:tab w:val="clear" w:pos="9072"/>
            <w:tab w:val="right" w:pos="9214"/>
          </w:tabs>
          <w:ind w:left="-142" w:right="-142"/>
          <w:jc w:val="center"/>
          <w:rPr>
            <w:rFonts w:ascii="Calibri" w:hAnsi="Calibri" w:cs="Calibri"/>
            <w:sz w:val="16"/>
            <w:szCs w:val="16"/>
          </w:rPr>
        </w:pPr>
        <w:r w:rsidRPr="00124BA2">
          <w:rPr>
            <w:rFonts w:ascii="Calibri" w:hAnsi="Calibri" w:cs="Calibri"/>
            <w:sz w:val="16"/>
            <w:szCs w:val="16"/>
          </w:rPr>
          <w:t xml:space="preserve">Projekt pn. „Ochrona i podniesienie atrakcyjności turystycznej podziemnych wyrobisk Muzeum Górnictwa Węglowego w Zabrzu” </w:t>
        </w:r>
        <w:bookmarkStart w:id="2" w:name="_Hlk195103244"/>
        <w:r w:rsidRPr="00124BA2">
          <w:rPr>
            <w:rFonts w:ascii="Calibri" w:hAnsi="Calibri" w:cs="Calibri"/>
            <w:sz w:val="16"/>
            <w:szCs w:val="16"/>
          </w:rPr>
          <w:t xml:space="preserve">współfinansowany </w:t>
        </w:r>
        <w:bookmarkEnd w:id="2"/>
        <w:r w:rsidRPr="00124BA2">
          <w:rPr>
            <w:rFonts w:ascii="Calibri" w:hAnsi="Calibri" w:cs="Calibri"/>
            <w:sz w:val="16"/>
            <w:szCs w:val="16"/>
          </w:rPr>
          <w:t>przez Unię Europejską w ramach Programu Fundusze Europejskie na Infrastrukturę, Klimat, Środowisko 2021-2027 - działanie 7.1 Infrastruktura kultury i turystyki kulturowej</w:t>
        </w:r>
      </w:p>
      <w:p w14:paraId="108DEBD5" w14:textId="3A095ABA" w:rsidR="00064C5D" w:rsidRDefault="00064C5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5E12762" w14:textId="076A355D" w:rsidR="00C0770B" w:rsidRPr="00361607" w:rsidRDefault="00C0770B" w:rsidP="00C0770B">
    <w:pPr>
      <w:pStyle w:val="Stopka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B0551" w14:textId="77777777" w:rsidR="00C0770B" w:rsidRDefault="00C0770B" w:rsidP="00C0770B">
      <w:pPr>
        <w:spacing w:after="0" w:line="240" w:lineRule="auto"/>
      </w:pPr>
      <w:r>
        <w:separator/>
      </w:r>
    </w:p>
  </w:footnote>
  <w:footnote w:type="continuationSeparator" w:id="0">
    <w:p w14:paraId="6E6BB126" w14:textId="77777777" w:rsidR="00C0770B" w:rsidRDefault="00C0770B" w:rsidP="00C077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F04F1" w14:textId="4EDB7A08" w:rsidR="000552E0" w:rsidRDefault="003E3E1D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9B2E04" wp14:editId="0E6D5194">
          <wp:simplePos x="0" y="0"/>
          <wp:positionH relativeFrom="column">
            <wp:posOffset>76200</wp:posOffset>
          </wp:positionH>
          <wp:positionV relativeFrom="paragraph">
            <wp:posOffset>-216535</wp:posOffset>
          </wp:positionV>
          <wp:extent cx="5753100" cy="514350"/>
          <wp:effectExtent l="0" t="0" r="0" b="0"/>
          <wp:wrapSquare wrapText="bothSides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.2pt;height:1.1pt;visibility:visible;mso-wrap-style:square" o:bullet="t">
        <v:imagedata r:id="rId1" o:title=""/>
      </v:shape>
    </w:pict>
  </w:numPicBullet>
  <w:abstractNum w:abstractNumId="0" w15:restartNumberingAfterBreak="0">
    <w:nsid w:val="00810350"/>
    <w:multiLevelType w:val="hybridMultilevel"/>
    <w:tmpl w:val="96BAEDBC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E343F4"/>
    <w:multiLevelType w:val="multilevel"/>
    <w:tmpl w:val="1EBEB490"/>
    <w:lvl w:ilvl="0">
      <w:start w:val="1"/>
      <w:numFmt w:val="decimal"/>
      <w:lvlText w:val="%1."/>
      <w:lvlJc w:val="left"/>
      <w:pPr>
        <w:tabs>
          <w:tab w:val="num" w:pos="1416"/>
        </w:tabs>
        <w:ind w:left="1416" w:hanging="360"/>
      </w:pPr>
      <w:rPr>
        <w:rFonts w:ascii="Times New Roman" w:eastAsiaTheme="minorHAnsi" w:hAnsi="Times New Roman" w:cs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2136"/>
        </w:tabs>
        <w:ind w:left="2136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56"/>
        </w:tabs>
        <w:ind w:left="2856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296"/>
        </w:tabs>
        <w:ind w:left="4296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16"/>
        </w:tabs>
        <w:ind w:left="5016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56"/>
        </w:tabs>
        <w:ind w:left="6456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176"/>
        </w:tabs>
        <w:ind w:left="7176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33200B"/>
    <w:multiLevelType w:val="hybridMultilevel"/>
    <w:tmpl w:val="17C2F74C"/>
    <w:lvl w:ilvl="0" w:tplc="EA94B2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2A3182"/>
    <w:multiLevelType w:val="multilevel"/>
    <w:tmpl w:val="ED0EC890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AE65B91"/>
    <w:multiLevelType w:val="hybridMultilevel"/>
    <w:tmpl w:val="E196F2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E253F"/>
    <w:multiLevelType w:val="hybridMultilevel"/>
    <w:tmpl w:val="2D2AFD1E"/>
    <w:lvl w:ilvl="0" w:tplc="0415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1E5B00"/>
    <w:multiLevelType w:val="hybridMultilevel"/>
    <w:tmpl w:val="0CB02816"/>
    <w:lvl w:ilvl="0" w:tplc="F58A79C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C60EB2"/>
    <w:multiLevelType w:val="multilevel"/>
    <w:tmpl w:val="F4388C0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C93740"/>
    <w:multiLevelType w:val="hybridMultilevel"/>
    <w:tmpl w:val="CAF011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853E7D"/>
    <w:multiLevelType w:val="hybridMultilevel"/>
    <w:tmpl w:val="A5287586"/>
    <w:lvl w:ilvl="0" w:tplc="F154D582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17136207"/>
    <w:multiLevelType w:val="hybridMultilevel"/>
    <w:tmpl w:val="F42E2B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5D0195"/>
    <w:multiLevelType w:val="hybridMultilevel"/>
    <w:tmpl w:val="DE9E087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D735DD"/>
    <w:multiLevelType w:val="multilevel"/>
    <w:tmpl w:val="4B5EE2CA"/>
    <w:lvl w:ilvl="0">
      <w:start w:val="1"/>
      <w:numFmt w:val="bullet"/>
      <w:lvlText w:val="o"/>
      <w:lvlJc w:val="left"/>
      <w:pPr>
        <w:tabs>
          <w:tab w:val="num" w:pos="-168"/>
        </w:tabs>
        <w:ind w:left="-168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552"/>
        </w:tabs>
        <w:ind w:left="55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272"/>
        </w:tabs>
        <w:ind w:left="1272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1992"/>
        </w:tabs>
        <w:ind w:left="1992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2712"/>
        </w:tabs>
        <w:ind w:left="2712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432"/>
        </w:tabs>
        <w:ind w:left="3432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152"/>
        </w:tabs>
        <w:ind w:left="4152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4872"/>
        </w:tabs>
        <w:ind w:left="4872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5592"/>
        </w:tabs>
        <w:ind w:left="5592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1777DC6"/>
    <w:multiLevelType w:val="singleLevel"/>
    <w:tmpl w:val="84F8854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b/>
        <w:sz w:val="18"/>
        <w:szCs w:val="18"/>
      </w:rPr>
    </w:lvl>
  </w:abstractNum>
  <w:abstractNum w:abstractNumId="14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6802611"/>
    <w:multiLevelType w:val="hybridMultilevel"/>
    <w:tmpl w:val="1464ADE6"/>
    <w:lvl w:ilvl="0" w:tplc="CD3C0002">
      <w:start w:val="1"/>
      <w:numFmt w:val="decimal"/>
      <w:lvlText w:val="%1."/>
      <w:lvlJc w:val="left"/>
      <w:pPr>
        <w:ind w:left="555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275" w:hanging="360"/>
      </w:pPr>
    </w:lvl>
    <w:lvl w:ilvl="2" w:tplc="0415001B" w:tentative="1">
      <w:start w:val="1"/>
      <w:numFmt w:val="lowerRoman"/>
      <w:lvlText w:val="%3."/>
      <w:lvlJc w:val="right"/>
      <w:pPr>
        <w:ind w:left="1995" w:hanging="180"/>
      </w:pPr>
    </w:lvl>
    <w:lvl w:ilvl="3" w:tplc="0415000F" w:tentative="1">
      <w:start w:val="1"/>
      <w:numFmt w:val="decimal"/>
      <w:lvlText w:val="%4."/>
      <w:lvlJc w:val="left"/>
      <w:pPr>
        <w:ind w:left="2715" w:hanging="360"/>
      </w:pPr>
    </w:lvl>
    <w:lvl w:ilvl="4" w:tplc="04150019" w:tentative="1">
      <w:start w:val="1"/>
      <w:numFmt w:val="lowerLetter"/>
      <w:lvlText w:val="%5."/>
      <w:lvlJc w:val="left"/>
      <w:pPr>
        <w:ind w:left="3435" w:hanging="360"/>
      </w:pPr>
    </w:lvl>
    <w:lvl w:ilvl="5" w:tplc="0415001B" w:tentative="1">
      <w:start w:val="1"/>
      <w:numFmt w:val="lowerRoman"/>
      <w:lvlText w:val="%6."/>
      <w:lvlJc w:val="right"/>
      <w:pPr>
        <w:ind w:left="4155" w:hanging="180"/>
      </w:pPr>
    </w:lvl>
    <w:lvl w:ilvl="6" w:tplc="0415000F" w:tentative="1">
      <w:start w:val="1"/>
      <w:numFmt w:val="decimal"/>
      <w:lvlText w:val="%7."/>
      <w:lvlJc w:val="left"/>
      <w:pPr>
        <w:ind w:left="4875" w:hanging="360"/>
      </w:pPr>
    </w:lvl>
    <w:lvl w:ilvl="7" w:tplc="04150019" w:tentative="1">
      <w:start w:val="1"/>
      <w:numFmt w:val="lowerLetter"/>
      <w:lvlText w:val="%8."/>
      <w:lvlJc w:val="left"/>
      <w:pPr>
        <w:ind w:left="5595" w:hanging="360"/>
      </w:pPr>
    </w:lvl>
    <w:lvl w:ilvl="8" w:tplc="0415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6" w15:restartNumberingAfterBreak="0">
    <w:nsid w:val="2CCC4DE9"/>
    <w:multiLevelType w:val="multilevel"/>
    <w:tmpl w:val="282EB0F0"/>
    <w:lvl w:ilvl="0">
      <w:start w:val="1"/>
      <w:numFmt w:val="decimal"/>
      <w:lvlText w:val="%1."/>
      <w:lvlJc w:val="left"/>
      <w:pPr>
        <w:tabs>
          <w:tab w:val="num" w:pos="1506"/>
        </w:tabs>
        <w:ind w:left="1506" w:hanging="360"/>
      </w:pPr>
      <w:rPr>
        <w:rFonts w:ascii="Times New Roman" w:eastAsiaTheme="minorHAnsi" w:hAnsi="Times New Roman" w:cs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2226"/>
        </w:tabs>
        <w:ind w:left="2226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946"/>
        </w:tabs>
        <w:ind w:left="2946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66"/>
        </w:tabs>
        <w:ind w:left="3666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106"/>
        </w:tabs>
        <w:ind w:left="5106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826"/>
        </w:tabs>
        <w:ind w:left="5826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66"/>
        </w:tabs>
        <w:ind w:left="7266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264384"/>
    <w:multiLevelType w:val="hybridMultilevel"/>
    <w:tmpl w:val="6678673C"/>
    <w:lvl w:ilvl="0" w:tplc="4D345182">
      <w:start w:val="1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8" w15:restartNumberingAfterBreak="0">
    <w:nsid w:val="2E6E6937"/>
    <w:multiLevelType w:val="hybridMultilevel"/>
    <w:tmpl w:val="571A1B22"/>
    <w:lvl w:ilvl="0" w:tplc="335E2432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826F40"/>
    <w:multiLevelType w:val="hybridMultilevel"/>
    <w:tmpl w:val="F42E2B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AE20DA"/>
    <w:multiLevelType w:val="hybridMultilevel"/>
    <w:tmpl w:val="5DCE2C1E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EE90CBDC">
      <w:start w:val="1"/>
      <w:numFmt w:val="decimal"/>
      <w:lvlText w:val="%2."/>
      <w:lvlJc w:val="left"/>
      <w:pPr>
        <w:ind w:left="1506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3A87935"/>
    <w:multiLevelType w:val="multilevel"/>
    <w:tmpl w:val="4D06361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6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2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4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8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06" w:hanging="1800"/>
      </w:pPr>
      <w:rPr>
        <w:rFonts w:hint="default"/>
      </w:rPr>
    </w:lvl>
  </w:abstractNum>
  <w:abstractNum w:abstractNumId="22" w15:restartNumberingAfterBreak="0">
    <w:nsid w:val="356D64CE"/>
    <w:multiLevelType w:val="hybridMultilevel"/>
    <w:tmpl w:val="F482B5F6"/>
    <w:lvl w:ilvl="0" w:tplc="46FEF3BE">
      <w:start w:val="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B342D2"/>
    <w:multiLevelType w:val="hybridMultilevel"/>
    <w:tmpl w:val="CAF011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491A4A"/>
    <w:multiLevelType w:val="hybridMultilevel"/>
    <w:tmpl w:val="F42E2B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96270B"/>
    <w:multiLevelType w:val="multilevel"/>
    <w:tmpl w:val="710688BE"/>
    <w:lvl w:ilvl="0">
      <w:start w:val="1"/>
      <w:numFmt w:val="decimal"/>
      <w:lvlText w:val="%1."/>
      <w:lvlJc w:val="left"/>
      <w:pPr>
        <w:tabs>
          <w:tab w:val="num" w:pos="1506"/>
        </w:tabs>
        <w:ind w:left="1506" w:hanging="360"/>
      </w:pPr>
      <w:rPr>
        <w:rFonts w:ascii="Times New Roman" w:eastAsiaTheme="minorHAnsi" w:hAnsi="Times New Roman" w:cs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2226"/>
        </w:tabs>
        <w:ind w:left="2226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946"/>
        </w:tabs>
        <w:ind w:left="2946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66"/>
        </w:tabs>
        <w:ind w:left="3666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106"/>
        </w:tabs>
        <w:ind w:left="5106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826"/>
        </w:tabs>
        <w:ind w:left="5826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66"/>
        </w:tabs>
        <w:ind w:left="7266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EF0EFA"/>
    <w:multiLevelType w:val="multilevel"/>
    <w:tmpl w:val="958EF62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5D3C32"/>
    <w:multiLevelType w:val="hybridMultilevel"/>
    <w:tmpl w:val="F7A2B1CC"/>
    <w:lvl w:ilvl="0" w:tplc="6C823C1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9FEDF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D66C5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D48A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30F7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59447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99EEB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645C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DF2DF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56CB712D"/>
    <w:multiLevelType w:val="hybridMultilevel"/>
    <w:tmpl w:val="8F7037D2"/>
    <w:lvl w:ilvl="0" w:tplc="00A2BC7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B807DC"/>
    <w:multiLevelType w:val="hybridMultilevel"/>
    <w:tmpl w:val="45E24766"/>
    <w:lvl w:ilvl="0" w:tplc="04150005">
      <w:start w:val="1"/>
      <w:numFmt w:val="bullet"/>
      <w:lvlText w:val=""/>
      <w:lvlJc w:val="left"/>
      <w:pPr>
        <w:ind w:left="1356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30" w15:restartNumberingAfterBreak="0">
    <w:nsid w:val="59E15A9E"/>
    <w:multiLevelType w:val="multilevel"/>
    <w:tmpl w:val="437EC062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6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2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4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8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06" w:hanging="1800"/>
      </w:pPr>
      <w:rPr>
        <w:rFonts w:hint="default"/>
      </w:rPr>
    </w:lvl>
  </w:abstractNum>
  <w:abstractNum w:abstractNumId="31" w15:restartNumberingAfterBreak="0">
    <w:nsid w:val="5A6D5C2F"/>
    <w:multiLevelType w:val="hybridMultilevel"/>
    <w:tmpl w:val="B442D0F2"/>
    <w:lvl w:ilvl="0" w:tplc="96F019CA">
      <w:start w:val="1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2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3" w15:restartNumberingAfterBreak="0">
    <w:nsid w:val="60A31110"/>
    <w:multiLevelType w:val="multilevel"/>
    <w:tmpl w:val="96C81F10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10D0767"/>
    <w:multiLevelType w:val="hybridMultilevel"/>
    <w:tmpl w:val="2F82E7BE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64D46544"/>
    <w:multiLevelType w:val="multilevel"/>
    <w:tmpl w:val="54804ACA"/>
    <w:lvl w:ilvl="0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08"/>
        </w:tabs>
        <w:ind w:left="430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68"/>
        </w:tabs>
        <w:ind w:left="646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55F40D4"/>
    <w:multiLevelType w:val="multilevel"/>
    <w:tmpl w:val="90DCF5B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691A6850"/>
    <w:multiLevelType w:val="multilevel"/>
    <w:tmpl w:val="9AE4B5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 w:val="0"/>
        <w:sz w:val="22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 w:val="0"/>
        <w:sz w:val="22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  <w:sz w:val="22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 w:val="0"/>
        <w:sz w:val="22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  <w:b w:val="0"/>
        <w:sz w:val="22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 w:val="0"/>
        <w:sz w:val="22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  <w:b w:val="0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 w:val="0"/>
        <w:sz w:val="22"/>
      </w:rPr>
    </w:lvl>
  </w:abstractNum>
  <w:abstractNum w:abstractNumId="38" w15:restartNumberingAfterBreak="0">
    <w:nsid w:val="6E3356A5"/>
    <w:multiLevelType w:val="multilevel"/>
    <w:tmpl w:val="256AC25C"/>
    <w:lvl w:ilvl="0">
      <w:start w:val="1"/>
      <w:numFmt w:val="decimal"/>
      <w:lvlText w:val="%1."/>
      <w:lvlJc w:val="left"/>
      <w:pPr>
        <w:tabs>
          <w:tab w:val="num" w:pos="1416"/>
        </w:tabs>
        <w:ind w:left="1416" w:hanging="360"/>
      </w:pPr>
      <w:rPr>
        <w:rFonts w:ascii="Times New Roman" w:eastAsiaTheme="minorHAnsi" w:hAnsi="Times New Roman" w:cs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2136"/>
        </w:tabs>
        <w:ind w:left="2136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56"/>
        </w:tabs>
        <w:ind w:left="2856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296"/>
        </w:tabs>
        <w:ind w:left="4296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16"/>
        </w:tabs>
        <w:ind w:left="5016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56"/>
        </w:tabs>
        <w:ind w:left="6456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176"/>
        </w:tabs>
        <w:ind w:left="7176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04966C6"/>
    <w:multiLevelType w:val="hybridMultilevel"/>
    <w:tmpl w:val="897A8A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F72926"/>
    <w:multiLevelType w:val="hybridMultilevel"/>
    <w:tmpl w:val="AAB6A7BA"/>
    <w:lvl w:ilvl="0" w:tplc="04150013">
      <w:start w:val="1"/>
      <w:numFmt w:val="upperRoman"/>
      <w:lvlText w:val="%1."/>
      <w:lvlJc w:val="righ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6B30DAB"/>
    <w:multiLevelType w:val="multilevel"/>
    <w:tmpl w:val="882CA8E0"/>
    <w:lvl w:ilvl="0">
      <w:start w:val="1"/>
      <w:numFmt w:val="decimal"/>
      <w:lvlText w:val="%1."/>
      <w:lvlJc w:val="left"/>
      <w:pPr>
        <w:tabs>
          <w:tab w:val="num" w:pos="1506"/>
        </w:tabs>
        <w:ind w:left="1506" w:hanging="360"/>
      </w:pPr>
      <w:rPr>
        <w:rFonts w:ascii="Times New Roman" w:eastAsiaTheme="minorHAnsi" w:hAnsi="Times New Roman" w:cs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2226"/>
        </w:tabs>
        <w:ind w:left="2226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946"/>
        </w:tabs>
        <w:ind w:left="2946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66"/>
        </w:tabs>
        <w:ind w:left="3666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106"/>
        </w:tabs>
        <w:ind w:left="5106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826"/>
        </w:tabs>
        <w:ind w:left="5826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66"/>
        </w:tabs>
        <w:ind w:left="7266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A7A7CC9"/>
    <w:multiLevelType w:val="hybridMultilevel"/>
    <w:tmpl w:val="1440439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0"/>
  </w:num>
  <w:num w:numId="3">
    <w:abstractNumId w:val="28"/>
  </w:num>
  <w:num w:numId="4">
    <w:abstractNumId w:val="2"/>
  </w:num>
  <w:num w:numId="5">
    <w:abstractNumId w:val="7"/>
  </w:num>
  <w:num w:numId="6">
    <w:abstractNumId w:val="12"/>
  </w:num>
  <w:num w:numId="7">
    <w:abstractNumId w:val="36"/>
  </w:num>
  <w:num w:numId="8">
    <w:abstractNumId w:val="9"/>
  </w:num>
  <w:num w:numId="9">
    <w:abstractNumId w:val="26"/>
  </w:num>
  <w:num w:numId="10">
    <w:abstractNumId w:val="15"/>
  </w:num>
  <w:num w:numId="11">
    <w:abstractNumId w:val="27"/>
  </w:num>
  <w:num w:numId="12">
    <w:abstractNumId w:val="4"/>
  </w:num>
  <w:num w:numId="13">
    <w:abstractNumId w:val="35"/>
  </w:num>
  <w:num w:numId="14">
    <w:abstractNumId w:val="41"/>
  </w:num>
  <w:num w:numId="15">
    <w:abstractNumId w:val="16"/>
  </w:num>
  <w:num w:numId="16">
    <w:abstractNumId w:val="25"/>
  </w:num>
  <w:num w:numId="17">
    <w:abstractNumId w:val="1"/>
  </w:num>
  <w:num w:numId="18">
    <w:abstractNumId w:val="38"/>
  </w:num>
  <w:num w:numId="19">
    <w:abstractNumId w:val="31"/>
  </w:num>
  <w:num w:numId="20">
    <w:abstractNumId w:val="17"/>
  </w:num>
  <w:num w:numId="2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</w:num>
  <w:num w:numId="23">
    <w:abstractNumId w:val="37"/>
  </w:num>
  <w:num w:numId="24">
    <w:abstractNumId w:val="20"/>
  </w:num>
  <w:num w:numId="25">
    <w:abstractNumId w:val="13"/>
    <w:lvlOverride w:ilvl="0">
      <w:startOverride w:val="1"/>
    </w:lvlOverride>
  </w:num>
  <w:num w:numId="26">
    <w:abstractNumId w:val="18"/>
  </w:num>
  <w:num w:numId="27">
    <w:abstractNumId w:val="32"/>
  </w:num>
  <w:num w:numId="28">
    <w:abstractNumId w:val="14"/>
  </w:num>
  <w:num w:numId="29">
    <w:abstractNumId w:val="3"/>
  </w:num>
  <w:num w:numId="30">
    <w:abstractNumId w:val="42"/>
  </w:num>
  <w:num w:numId="31">
    <w:abstractNumId w:val="22"/>
  </w:num>
  <w:num w:numId="32">
    <w:abstractNumId w:val="34"/>
  </w:num>
  <w:num w:numId="33">
    <w:abstractNumId w:val="33"/>
  </w:num>
  <w:num w:numId="34">
    <w:abstractNumId w:val="5"/>
  </w:num>
  <w:num w:numId="35">
    <w:abstractNumId w:val="8"/>
  </w:num>
  <w:num w:numId="36">
    <w:abstractNumId w:val="40"/>
  </w:num>
  <w:num w:numId="37">
    <w:abstractNumId w:val="23"/>
  </w:num>
  <w:num w:numId="38">
    <w:abstractNumId w:val="19"/>
  </w:num>
  <w:num w:numId="39">
    <w:abstractNumId w:val="24"/>
  </w:num>
  <w:num w:numId="40">
    <w:abstractNumId w:val="11"/>
  </w:num>
  <w:num w:numId="41">
    <w:abstractNumId w:val="0"/>
  </w:num>
  <w:num w:numId="42">
    <w:abstractNumId w:val="21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65FB"/>
    <w:rsid w:val="000552E0"/>
    <w:rsid w:val="00064C5D"/>
    <w:rsid w:val="000846D7"/>
    <w:rsid w:val="000B5662"/>
    <w:rsid w:val="001015C8"/>
    <w:rsid w:val="00125B8D"/>
    <w:rsid w:val="00152DA1"/>
    <w:rsid w:val="001F23A4"/>
    <w:rsid w:val="00241BEE"/>
    <w:rsid w:val="002523EF"/>
    <w:rsid w:val="00263DAB"/>
    <w:rsid w:val="00292181"/>
    <w:rsid w:val="002A0004"/>
    <w:rsid w:val="002D77E2"/>
    <w:rsid w:val="002E0B2F"/>
    <w:rsid w:val="003279DE"/>
    <w:rsid w:val="00361607"/>
    <w:rsid w:val="00375A3A"/>
    <w:rsid w:val="00383A76"/>
    <w:rsid w:val="003A0DE5"/>
    <w:rsid w:val="003E3E1D"/>
    <w:rsid w:val="004111FD"/>
    <w:rsid w:val="00421F3B"/>
    <w:rsid w:val="00475A87"/>
    <w:rsid w:val="00483CFA"/>
    <w:rsid w:val="00484CC0"/>
    <w:rsid w:val="00511B38"/>
    <w:rsid w:val="00526C68"/>
    <w:rsid w:val="005643A7"/>
    <w:rsid w:val="00584473"/>
    <w:rsid w:val="005A1A2E"/>
    <w:rsid w:val="00603831"/>
    <w:rsid w:val="00660010"/>
    <w:rsid w:val="006912AF"/>
    <w:rsid w:val="006B4D46"/>
    <w:rsid w:val="006C136C"/>
    <w:rsid w:val="006F224C"/>
    <w:rsid w:val="007502E5"/>
    <w:rsid w:val="00772E30"/>
    <w:rsid w:val="007B1A2A"/>
    <w:rsid w:val="007C1303"/>
    <w:rsid w:val="007E2CA0"/>
    <w:rsid w:val="008060F1"/>
    <w:rsid w:val="00806FB0"/>
    <w:rsid w:val="008227BC"/>
    <w:rsid w:val="008E34AA"/>
    <w:rsid w:val="00934730"/>
    <w:rsid w:val="00973591"/>
    <w:rsid w:val="009827BE"/>
    <w:rsid w:val="00985711"/>
    <w:rsid w:val="009A0FB5"/>
    <w:rsid w:val="009B0F44"/>
    <w:rsid w:val="009E7606"/>
    <w:rsid w:val="00A573C0"/>
    <w:rsid w:val="00A7029B"/>
    <w:rsid w:val="00A86375"/>
    <w:rsid w:val="00AC10C0"/>
    <w:rsid w:val="00AD07AB"/>
    <w:rsid w:val="00AD56E4"/>
    <w:rsid w:val="00B059C1"/>
    <w:rsid w:val="00BC06A7"/>
    <w:rsid w:val="00BD401F"/>
    <w:rsid w:val="00BE697E"/>
    <w:rsid w:val="00C0770B"/>
    <w:rsid w:val="00C41A94"/>
    <w:rsid w:val="00CE358B"/>
    <w:rsid w:val="00D83153"/>
    <w:rsid w:val="00D87F57"/>
    <w:rsid w:val="00DA684F"/>
    <w:rsid w:val="00DD5990"/>
    <w:rsid w:val="00DD7024"/>
    <w:rsid w:val="00DE6DD6"/>
    <w:rsid w:val="00E57E95"/>
    <w:rsid w:val="00E735E1"/>
    <w:rsid w:val="00E93B0C"/>
    <w:rsid w:val="00ED5BA2"/>
    <w:rsid w:val="00F043B5"/>
    <w:rsid w:val="00F32752"/>
    <w:rsid w:val="00F34A41"/>
    <w:rsid w:val="00F35A45"/>
    <w:rsid w:val="00F67E6F"/>
    <w:rsid w:val="00FC0EC9"/>
    <w:rsid w:val="00FC2C3E"/>
    <w:rsid w:val="00FD7A44"/>
    <w:rsid w:val="00FF1B81"/>
    <w:rsid w:val="00FF6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0FB0DB"/>
  <w15:chartTrackingRefBased/>
  <w15:docId w15:val="{415966FF-826E-4E7F-96AF-9D355EEF3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077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0770B"/>
  </w:style>
  <w:style w:type="paragraph" w:styleId="Stopka">
    <w:name w:val="footer"/>
    <w:basedOn w:val="Normalny"/>
    <w:link w:val="StopkaZnak"/>
    <w:uiPriority w:val="99"/>
    <w:unhideWhenUsed/>
    <w:rsid w:val="00C077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0770B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383A7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D07A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7AB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AD07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AD07AB"/>
  </w:style>
  <w:style w:type="character" w:customStyle="1" w:styleId="eop">
    <w:name w:val="eop"/>
    <w:basedOn w:val="Domylnaczcionkaakapitu"/>
    <w:rsid w:val="00AD07AB"/>
  </w:style>
  <w:style w:type="paragraph" w:styleId="Tekstpodstawowy">
    <w:name w:val="Body Text"/>
    <w:basedOn w:val="Normalny"/>
    <w:link w:val="TekstpodstawowyZnak"/>
    <w:uiPriority w:val="99"/>
    <w:unhideWhenUsed/>
    <w:rsid w:val="00263DAB"/>
    <w:pPr>
      <w:spacing w:after="120" w:line="276" w:lineRule="auto"/>
    </w:pPr>
    <w:rPr>
      <w:rFonts w:ascii="Calibri" w:eastAsia="Calibri" w:hAnsi="Calibri" w:cs="Times New Roma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263DAB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263DAB"/>
    <w:pPr>
      <w:suppressAutoHyphens/>
      <w:spacing w:after="200" w:line="276" w:lineRule="auto"/>
      <w:jc w:val="center"/>
    </w:pPr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263DAB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263DAB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263DAB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263DAB"/>
  </w:style>
  <w:style w:type="paragraph" w:customStyle="1" w:styleId="xmsolistparagraph">
    <w:name w:val="x_msolistparagraph"/>
    <w:basedOn w:val="Normalny"/>
    <w:rsid w:val="00421F3B"/>
    <w:pPr>
      <w:spacing w:after="0" w:line="240" w:lineRule="auto"/>
      <w:ind w:left="720"/>
    </w:pPr>
    <w:rPr>
      <w:rFonts w:ascii="Calibri" w:hAnsi="Calibri" w:cs="Calibri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227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27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3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8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5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9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9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8991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9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20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46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10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262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81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01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23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77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70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17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13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832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47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1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54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24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62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33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80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47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26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64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384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43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86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77978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32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007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74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8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487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1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8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481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89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22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9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6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726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62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29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84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08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032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38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4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57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8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8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87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0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52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5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002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3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erty@muzeumgornictw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Marcinek</dc:creator>
  <cp:keywords/>
  <dc:description/>
  <cp:lastModifiedBy>Katarzyna Marcinek</cp:lastModifiedBy>
  <cp:revision>2</cp:revision>
  <cp:lastPrinted>2025-12-17T09:45:00Z</cp:lastPrinted>
  <dcterms:created xsi:type="dcterms:W3CDTF">2025-12-23T11:44:00Z</dcterms:created>
  <dcterms:modified xsi:type="dcterms:W3CDTF">2025-12-23T11:44:00Z</dcterms:modified>
</cp:coreProperties>
</file>